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Cairo</w:t>
      </w:r>
    </w:p>
    <w:bookmarkStart w:id="27" w:name="X90fc6ed5ac7d923266c85ea554c202fd61825b1"/>
    <w:p>
      <w:pPr>
        <w:pStyle w:val="Heading1"/>
      </w:pPr>
      <w:r>
        <w:t xml:space="preserve">COVER LETTER FOR THE PLUMBER POSITION AT [COMPANY NAME] IN EGYPT CAIRO</w:t>
      </w:r>
    </w:p>
    <w:p>
      <w:pPr>
        <w:pStyle w:val="FirstParagraph"/>
      </w:pPr>
      <w:r>
        <w:t xml:space="preserve">Dear Hiring Manager,</w:t>
      </w:r>
    </w:p>
    <w:p>
      <w:pPr>
        <w:pStyle w:val="BodyText"/>
      </w:pPr>
      <w:r>
        <w:t xml:space="preserve">I am writing to express my interest in the Plumber position at your esteemed organization in Egypt Cairo. As a highly skilled and dedicated professional with over [X years] of experience in plumbing services, I am excited about the opportunity to contribute my expertise to your team. My background as a Plumber, combined with my deep understanding of the unique challenges and requirements of plumbing in Egypt Cairo, positions me as an ideal candidate for this role.</w:t>
      </w:r>
    </w:p>
    <w:bookmarkStart w:id="20" w:name="professional-background"/>
    <w:p>
      <w:pPr>
        <w:pStyle w:val="Heading2"/>
      </w:pPr>
      <w:r>
        <w:t xml:space="preserve">Professional Background</w:t>
      </w:r>
    </w:p>
    <w:p>
      <w:pPr>
        <w:pStyle w:val="FirstParagraph"/>
      </w:pPr>
      <w:r>
        <w:t xml:space="preserve">With a career spanning [X years], I have established myself as a reliable and competent Plumber in Egypt Cairo. My journey began with an apprenticeship under seasoned professionals, where I gained hands-on experience in residential, commercial, and industrial plumbing systems. Over the years, I have specialized in tasks such as pipe installation, repair of water supply systems, drain unblocking, and maintenance of heating systems. My work has taken me across various neighborhoods in Cairo and its surrounding areas, where I have consistently delivered high-quality solutions to complex plumbing issues.</w:t>
      </w:r>
    </w:p>
    <w:p>
      <w:pPr>
        <w:pStyle w:val="BodyText"/>
      </w:pPr>
      <w:r>
        <w:t xml:space="preserve">One of my most significant accomplishments was overseeing the restoration of a large residential complex’s water distribution system in 2022. This project required meticulous planning, coordination with local authorities, and adherence to Egypt Cairo’s stringent building codes. The successful completion of this task not only resolved long-standing issues but also earned me recognition from both clients and industry peers. Such experiences have honed my ability to work under pressure while maintaining a commitment to excellence.</w:t>
      </w:r>
    </w:p>
    <w:bookmarkEnd w:id="20"/>
    <w:bookmarkStart w:id="21" w:name="skills-and-expertise"/>
    <w:p>
      <w:pPr>
        <w:pStyle w:val="Heading2"/>
      </w:pPr>
      <w:r>
        <w:t xml:space="preserve">Skills and Expertise</w:t>
      </w:r>
    </w:p>
    <w:p>
      <w:pPr>
        <w:pStyle w:val="FirstParagraph"/>
      </w:pPr>
      <w:r>
        <w:t xml:space="preserve">As a Plumber in Egypt Cairo, I possess a comprehensive skill set tailored to meet the demands of modern infrastructure. My technical knowledge includes proficiency in using advanced tools and equipment such as pipe cutters, pressure gauges, and hydro-jetting machines. I am well-versed in both traditional and contemporary plumbing technologies, including smart water systems and eco-friendly installations that align with Egypt’s growing emphasis on sustainability.</w:t>
      </w:r>
    </w:p>
    <w:p>
      <w:pPr>
        <w:pStyle w:val="BodyText"/>
      </w:pPr>
      <w:r>
        <w:t xml:space="preserve">Additionally, I have a strong understanding of the local regulatory framework governing plumbing in Egypt. This includes compliance with Egyptian building standards (EBS) and the National Building Code. My ability to interpret technical drawings and schematics ensures that all projects are executed accurately and efficiently. Whether it’s installing a new water heater or diagnosing a leaky pipe, I approach every task with precision and professionalism.</w:t>
      </w:r>
    </w:p>
    <w:bookmarkEnd w:id="21"/>
    <w:bookmarkStart w:id="22" w:name="customer-centric-approach"/>
    <w:p>
      <w:pPr>
        <w:pStyle w:val="Heading2"/>
      </w:pPr>
      <w:r>
        <w:t xml:space="preserve">Customer-Centric Approach</w:t>
      </w:r>
    </w:p>
    <w:p>
      <w:pPr>
        <w:pStyle w:val="FirstParagraph"/>
      </w:pPr>
      <w:r>
        <w:t xml:space="preserve">A key aspect of my work as a Plumber in Egypt Cairo is building trust with clients through transparent communication and exceptional service. I believe that effective plumbing solutions require not only technical expertise but also a deep understanding of the client’s needs. In my previous roles, I have consistently prioritized customer satisfaction by providing clear explanations of issues, offering cost-effective solutions, and ensuring timely completion of projects.</w:t>
      </w:r>
    </w:p>
    <w:p>
      <w:pPr>
        <w:pStyle w:val="BodyText"/>
      </w:pPr>
      <w:r>
        <w:t xml:space="preserve">For instance, during a recent project in Zamalek, Cairo, I encountered an urgent issue with a commercial property’s drainage system. By quickly assessing the situation and collaborating with the client to develop a plan of action, we resolved the problem within 24 hours. This proactive approach not only prevented further damage but also reinforced my reputation as a dependable professional in Egypt Cairo.</w:t>
      </w:r>
    </w:p>
    <w:bookmarkEnd w:id="22"/>
    <w:bookmarkStart w:id="23" w:name="adaptability-and-problem-solving"/>
    <w:p>
      <w:pPr>
        <w:pStyle w:val="Heading2"/>
      </w:pPr>
      <w:r>
        <w:t xml:space="preserve">Adaptability and Problem-Solving</w:t>
      </w:r>
    </w:p>
    <w:p>
      <w:pPr>
        <w:pStyle w:val="FirstParagraph"/>
      </w:pPr>
      <w:r>
        <w:t xml:space="preserve">The dynamic nature of plumbing work in Egypt Cairo demands adaptability and quick thinking. Whether it’s navigating the complexities of an aging infrastructure or addressing challenges posed by extreme weather conditions, I have consistently demonstrated my ability to find innovative solutions. My experience working in diverse environments—ranging from historic buildings to modern high-rises—has equipped me with the flexibility to handle any situation.</w:t>
      </w:r>
    </w:p>
    <w:p>
      <w:pPr>
        <w:pStyle w:val="BodyText"/>
      </w:pPr>
      <w:r>
        <w:t xml:space="preserve">For example, I once worked on a project involving the retrofitting of an old villa in Giza with a new plumbing system. The structure’s unique layout and limited access required creative problem-solving, which I accomplished by designing a customized solution that preserved the property’s architectural integrity while meeting modern standards. This project highlighted my commitment to excellence and my ability to think critically under constraints.</w:t>
      </w:r>
    </w:p>
    <w:bookmarkEnd w:id="23"/>
    <w:bookmarkStart w:id="24" w:name="commitment-to-continuous-learning"/>
    <w:p>
      <w:pPr>
        <w:pStyle w:val="Heading2"/>
      </w:pPr>
      <w:r>
        <w:t xml:space="preserve">Commitment to Continuous Learning</w:t>
      </w:r>
    </w:p>
    <w:p>
      <w:pPr>
        <w:pStyle w:val="FirstParagraph"/>
      </w:pPr>
      <w:r>
        <w:t xml:space="preserve">To stay at the forefront of the plumbing industry in Egypt Cairo, I actively pursue professional development opportunities. I regularly attend workshops and seminars on emerging technologies, such as trenchless pipe rehabilitation and water conservation techniques. Additionally, I hold certifications in [specific certifications, e.g., "National Certification for Plumbing Contractors"] and maintain up-to-date knowledge of safety protocols to ensure the well-being of both myself and my clients.</w:t>
      </w:r>
    </w:p>
    <w:p>
      <w:pPr>
        <w:pStyle w:val="BodyText"/>
      </w:pPr>
      <w:r>
        <w:t xml:space="preserve">My dedication to learning is further reflected in my membership with the Egyptian Association of Plumbers (EAP), where I engage with peers to exchange ideas and stay informed about industry trends. This network has been instrumental in expanding my expertise and reinforcing my ability to deliver cutting-edge solutions.</w:t>
      </w:r>
    </w:p>
    <w:bookmarkEnd w:id="24"/>
    <w:bookmarkStart w:id="25" w:name="why-egypt-cairo"/>
    <w:p>
      <w:pPr>
        <w:pStyle w:val="Heading2"/>
      </w:pPr>
      <w:r>
        <w:t xml:space="preserve">Why Egypt Cairo?</w:t>
      </w:r>
    </w:p>
    <w:p>
      <w:pPr>
        <w:pStyle w:val="FirstParagraph"/>
      </w:pPr>
      <w:r>
        <w:t xml:space="preserve">Egypt Cairo is a city of growth, with its expanding infrastructure and increasing demand for skilled tradespeople like Plumbers. As a local resident, I am deeply familiar with the community’s needs and the challenges faced by both individuals and businesses in this vibrant metropolis. My goal is to contribute to the development of Egypt Cairo by providing reliable, efficient plumbing services that enhance the quality of life for its residents.</w:t>
      </w:r>
    </w:p>
    <w:p>
      <w:pPr>
        <w:pStyle w:val="BodyText"/>
      </w:pPr>
      <w:r>
        <w:t xml:space="preserve">I am particularly drawn to your company’s reputation for excellence and its commitment to innovation. I am confident that my skills, experience, and passion for plumbing align perfectly with your organization’s values. I would be thrilled to bring my expertise as a Plumber in Egypt Cairo to your team and play a role in shaping the future of infrastructure in this remarkable city.</w:t>
      </w:r>
    </w:p>
    <w:bookmarkEnd w:id="25"/>
    <w:bookmarkStart w:id="26" w:name="conclusion"/>
    <w:p>
      <w:pPr>
        <w:pStyle w:val="Heading2"/>
      </w:pPr>
      <w:r>
        <w:t xml:space="preserve">Conclusion</w:t>
      </w:r>
    </w:p>
    <w:p>
      <w:pPr>
        <w:pStyle w:val="FirstParagraph"/>
      </w:pPr>
      <w:r>
        <w:t xml:space="preserve">In conclusion, I am eager to contribute my skills and dedication as a Plumber in Egypt Cairo. My proven track record, combined with my commitment to customer satisfaction and continuous improvement, makes me a strong candidate for this position. I would welcome the opportunity to discuss how I can support your company’s mission and goals.</w:t>
      </w:r>
    </w:p>
    <w:p>
      <w:pPr>
        <w:pStyle w:val="BodyText"/>
      </w:pPr>
      <w:r>
        <w:t xml:space="preserve">Thank you for considering my application. I look forward to the possibility of joining your team and contributing to the success of your plumbing services in Egypt Cairo.</w:t>
      </w:r>
    </w:p>
    <w:p>
      <w:pPr>
        <w:pStyle w:val="BodyText"/>
      </w:pPr>
      <w:r>
        <w:t xml:space="preserve">Sincerely,</w:t>
      </w:r>
    </w:p>
    <w:p>
      <w:pPr>
        <w:pStyle w:val="BodyText"/>
      </w:pPr>
      <w:r>
        <w:t xml:space="preserve">[Your Full Name]</w:t>
      </w:r>
    </w:p>
    <w:p>
      <w:pPr>
        <w:pStyle w:val="BodyText"/>
      </w:pPr>
      <w:r>
        <w:t xml:space="preserve">[Your 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Egypt Cairo</dc:title>
  <dc:creator/>
  <cp:keywords/>
  <dcterms:created xsi:type="dcterms:W3CDTF">2026-07-23T08:45:42Z</dcterms:created>
  <dcterms:modified xsi:type="dcterms:W3CDTF">2026-07-23T08:45:42Z</dcterms:modified>
</cp:coreProperties>
</file>

<file path=docProps/custom.xml><?xml version="1.0" encoding="utf-8"?>
<Properties xmlns="http://schemas.openxmlformats.org/officeDocument/2006/custom-properties" xmlns:vt="http://schemas.openxmlformats.org/officeDocument/2006/docPropsVTypes"/>
</file>